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56BF1B2F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00DD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2CA6D25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6F5153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544B2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9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ECB912C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4B2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Dec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544B2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22E9D" w14:textId="77777777" w:rsidR="004C16F4" w:rsidRDefault="004C16F4" w:rsidP="00C458D4">
      <w:r>
        <w:separator/>
      </w:r>
    </w:p>
  </w:endnote>
  <w:endnote w:type="continuationSeparator" w:id="0">
    <w:p w14:paraId="077021D4" w14:textId="77777777" w:rsidR="004C16F4" w:rsidRDefault="004C16F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98EAC" w14:textId="77777777" w:rsidR="004C16F4" w:rsidRDefault="004C16F4" w:rsidP="00C458D4">
      <w:r>
        <w:separator/>
      </w:r>
    </w:p>
  </w:footnote>
  <w:footnote w:type="continuationSeparator" w:id="0">
    <w:p w14:paraId="5DFF0426" w14:textId="77777777" w:rsidR="004C16F4" w:rsidRDefault="004C16F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44B21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C3210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152F8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1356</Words>
  <Characters>773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158</cp:revision>
  <cp:lastPrinted>2023-03-06T23:20:00Z</cp:lastPrinted>
  <dcterms:created xsi:type="dcterms:W3CDTF">2022-05-21T05:49:00Z</dcterms:created>
  <dcterms:modified xsi:type="dcterms:W3CDTF">2023-12-31T01:10:00Z</dcterms:modified>
</cp:coreProperties>
</file>